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6FB07" w14:textId="77777777" w:rsidR="00D91410" w:rsidRDefault="006817B0">
      <w:pPr>
        <w:pStyle w:val="Title"/>
      </w:pPr>
      <w:r>
        <w:t>Curriculum Vitæ</w:t>
      </w:r>
    </w:p>
    <w:p w14:paraId="4618F922" w14:textId="77777777" w:rsidR="00D91410" w:rsidRDefault="006817B0">
      <w:pPr>
        <w:pStyle w:val="Author"/>
      </w:pPr>
      <w:r>
        <w:t>Nick Tackes</w:t>
      </w:r>
    </w:p>
    <w:p w14:paraId="471A7307" w14:textId="77777777" w:rsidR="00D91410" w:rsidRDefault="006817B0">
      <w:pPr>
        <w:pStyle w:val="Date"/>
      </w:pPr>
      <w:r>
        <w:t>2021-05-11</w:t>
      </w:r>
    </w:p>
    <w:p w14:paraId="5CBBC00A" w14:textId="77777777" w:rsidR="00D91410" w:rsidRDefault="006817B0">
      <w:pPr>
        <w:pStyle w:val="Heading2"/>
      </w:pPr>
      <w:bookmarkStart w:id="0" w:name="education"/>
      <w:r>
        <w:t>Education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2340"/>
        <w:gridCol w:w="2378"/>
        <w:gridCol w:w="2310"/>
        <w:gridCol w:w="2138"/>
      </w:tblGrid>
      <w:tr w:rsidR="00D91410" w14:paraId="30828470" w14:textId="77777777">
        <w:tc>
          <w:tcPr>
            <w:tcW w:w="0" w:type="auto"/>
          </w:tcPr>
          <w:p w14:paraId="29C31A13" w14:textId="77777777" w:rsidR="00D91410" w:rsidRDefault="006817B0">
            <w:pPr>
              <w:pStyle w:val="Compact"/>
            </w:pPr>
            <w:bookmarkStart w:id="1" w:name="edTable"/>
            <w:r>
              <w:t>PhD Candidate</w:t>
            </w:r>
          </w:p>
        </w:tc>
        <w:tc>
          <w:tcPr>
            <w:tcW w:w="0" w:type="auto"/>
          </w:tcPr>
          <w:p w14:paraId="3CCC0798" w14:textId="77777777" w:rsidR="00D91410" w:rsidRDefault="006817B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7A4C3100" w14:textId="77777777" w:rsidR="00D91410" w:rsidRDefault="006817B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5800C496" w14:textId="77777777" w:rsidR="00D91410" w:rsidRDefault="006817B0">
            <w:pPr>
              <w:pStyle w:val="Compact"/>
              <w:jc w:val="right"/>
            </w:pPr>
            <w:r>
              <w:t>(anticipated) 2022</w:t>
            </w:r>
          </w:p>
        </w:tc>
      </w:tr>
      <w:tr w:rsidR="00D91410" w14:paraId="2C5300A3" w14:textId="77777777">
        <w:tc>
          <w:tcPr>
            <w:tcW w:w="0" w:type="auto"/>
          </w:tcPr>
          <w:p w14:paraId="1A1F7D47" w14:textId="77777777" w:rsidR="00D91410" w:rsidRDefault="006817B0">
            <w:pPr>
              <w:pStyle w:val="Compact"/>
            </w:pPr>
            <w:r>
              <w:t>Advanced Certificate</w:t>
            </w:r>
          </w:p>
        </w:tc>
        <w:tc>
          <w:tcPr>
            <w:tcW w:w="0" w:type="auto"/>
          </w:tcPr>
          <w:p w14:paraId="4515D64C" w14:textId="77777777" w:rsidR="00D91410" w:rsidRDefault="006817B0">
            <w:pPr>
              <w:pStyle w:val="Compact"/>
            </w:pPr>
            <w:r>
              <w:t>South Asia Institute</w:t>
            </w:r>
          </w:p>
        </w:tc>
        <w:tc>
          <w:tcPr>
            <w:tcW w:w="0" w:type="auto"/>
          </w:tcPr>
          <w:p w14:paraId="71CB02B7" w14:textId="77777777" w:rsidR="00D91410" w:rsidRDefault="006817B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14340FE8" w14:textId="77777777" w:rsidR="00D91410" w:rsidRDefault="006817B0">
            <w:pPr>
              <w:pStyle w:val="Compact"/>
              <w:jc w:val="right"/>
            </w:pPr>
            <w:r>
              <w:t>2020</w:t>
            </w:r>
          </w:p>
        </w:tc>
      </w:tr>
      <w:tr w:rsidR="00D91410" w14:paraId="3106134A" w14:textId="77777777">
        <w:tc>
          <w:tcPr>
            <w:tcW w:w="0" w:type="auto"/>
          </w:tcPr>
          <w:p w14:paraId="074C4064" w14:textId="77777777" w:rsidR="00D91410" w:rsidRDefault="006817B0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134EE145" w14:textId="77777777" w:rsidR="00D91410" w:rsidRDefault="006817B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5424DC99" w14:textId="77777777" w:rsidR="00D91410" w:rsidRDefault="006817B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252FACD4" w14:textId="77777777" w:rsidR="00D91410" w:rsidRDefault="006817B0">
            <w:pPr>
              <w:pStyle w:val="Compact"/>
              <w:jc w:val="right"/>
            </w:pPr>
            <w:r>
              <w:t>2019</w:t>
            </w:r>
          </w:p>
        </w:tc>
      </w:tr>
      <w:tr w:rsidR="00D91410" w14:paraId="073D4034" w14:textId="77777777">
        <w:tc>
          <w:tcPr>
            <w:tcW w:w="0" w:type="auto"/>
          </w:tcPr>
          <w:p w14:paraId="511EC24B" w14:textId="77777777" w:rsidR="00D91410" w:rsidRDefault="006817B0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24108ADE" w14:textId="77777777" w:rsidR="00D91410" w:rsidRDefault="006817B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29AC3566" w14:textId="77777777" w:rsidR="00D91410" w:rsidRDefault="006817B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4E896039" w14:textId="77777777" w:rsidR="00D91410" w:rsidRDefault="006817B0">
            <w:pPr>
              <w:pStyle w:val="Compact"/>
              <w:jc w:val="right"/>
            </w:pPr>
            <w:r>
              <w:t>2016</w:t>
            </w:r>
          </w:p>
        </w:tc>
      </w:tr>
      <w:tr w:rsidR="00D91410" w14:paraId="4B68120A" w14:textId="77777777">
        <w:tc>
          <w:tcPr>
            <w:tcW w:w="0" w:type="auto"/>
          </w:tcPr>
          <w:p w14:paraId="53D4C808" w14:textId="77777777" w:rsidR="00D91410" w:rsidRDefault="006817B0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250ABD24" w14:textId="77777777" w:rsidR="00D91410" w:rsidRDefault="006817B0">
            <w:pPr>
              <w:pStyle w:val="Compact"/>
            </w:pPr>
            <w:r>
              <w:t>Religion,  Great Ideas</w:t>
            </w:r>
          </w:p>
        </w:tc>
        <w:tc>
          <w:tcPr>
            <w:tcW w:w="0" w:type="auto"/>
          </w:tcPr>
          <w:p w14:paraId="2806C693" w14:textId="77777777" w:rsidR="00D91410" w:rsidRDefault="006817B0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26FCCD98" w14:textId="77777777" w:rsidR="00D91410" w:rsidRDefault="006817B0">
            <w:pPr>
              <w:pStyle w:val="Compact"/>
              <w:jc w:val="right"/>
            </w:pPr>
            <w:r>
              <w:t>2013</w:t>
            </w:r>
          </w:p>
        </w:tc>
      </w:tr>
    </w:tbl>
    <w:p w14:paraId="7288F0F5" w14:textId="77777777" w:rsidR="00D91410" w:rsidRDefault="006817B0">
      <w:pPr>
        <w:pStyle w:val="Heading2"/>
      </w:pPr>
      <w:bookmarkStart w:id="2" w:name="languages"/>
      <w:bookmarkEnd w:id="1"/>
      <w:bookmarkEnd w:id="0"/>
      <w:r>
        <w:t>Languages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74"/>
        <w:gridCol w:w="782"/>
      </w:tblGrid>
      <w:tr w:rsidR="00D91410" w14:paraId="7EF95933" w14:textId="77777777">
        <w:tc>
          <w:tcPr>
            <w:tcW w:w="0" w:type="auto"/>
          </w:tcPr>
          <w:p w14:paraId="0A90D35B" w14:textId="77777777" w:rsidR="00D91410" w:rsidRDefault="006817B0">
            <w:pPr>
              <w:pStyle w:val="Compact"/>
            </w:pPr>
            <w:bookmarkStart w:id="3" w:name="langTable"/>
            <w:r>
              <w:t>English</w:t>
            </w:r>
          </w:p>
        </w:tc>
        <w:tc>
          <w:tcPr>
            <w:tcW w:w="0" w:type="auto"/>
          </w:tcPr>
          <w:p w14:paraId="7108F058" w14:textId="77777777" w:rsidR="00D91410" w:rsidRDefault="006817B0">
            <w:pPr>
              <w:pStyle w:val="Compact"/>
            </w:pPr>
            <w:r>
              <w:t>Hindi</w:t>
            </w:r>
          </w:p>
        </w:tc>
      </w:tr>
    </w:tbl>
    <w:p w14:paraId="3EDFF5D5" w14:textId="77777777" w:rsidR="00D91410" w:rsidRDefault="006817B0">
      <w:pPr>
        <w:pStyle w:val="Heading2"/>
      </w:pPr>
      <w:bookmarkStart w:id="4" w:name="competitive-scholarships-and-honors"/>
      <w:bookmarkEnd w:id="3"/>
      <w:bookmarkEnd w:id="2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84"/>
        <w:gridCol w:w="8692"/>
      </w:tblGrid>
      <w:tr w:rsidR="00D91410" w14:paraId="678E5399" w14:textId="77777777">
        <w:tc>
          <w:tcPr>
            <w:tcW w:w="0" w:type="auto"/>
          </w:tcPr>
          <w:p w14:paraId="30E6D368" w14:textId="77777777" w:rsidR="00D91410" w:rsidRDefault="006817B0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22490D42" w14:textId="77777777" w:rsidR="00D91410" w:rsidRDefault="006817B0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D91410" w14:paraId="54F09662" w14:textId="77777777">
        <w:tc>
          <w:tcPr>
            <w:tcW w:w="0" w:type="auto"/>
          </w:tcPr>
          <w:p w14:paraId="5A29FE61" w14:textId="77777777" w:rsidR="00D91410" w:rsidRDefault="006817B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1810BB5D" w14:textId="77777777" w:rsidR="00D91410" w:rsidRDefault="006817B0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D91410" w14:paraId="57C2AA0F" w14:textId="77777777">
        <w:tc>
          <w:tcPr>
            <w:tcW w:w="0" w:type="auto"/>
          </w:tcPr>
          <w:p w14:paraId="2CC5FEE6" w14:textId="77777777" w:rsidR="00D91410" w:rsidRDefault="006817B0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42D09A77" w14:textId="77777777" w:rsidR="00D91410" w:rsidRDefault="006817B0">
            <w:pPr>
              <w:pStyle w:val="Compact"/>
            </w:pPr>
            <w:r>
              <w:t>Summer FLAS Fellowship (Hindi): Jaipur, India</w:t>
            </w:r>
          </w:p>
        </w:tc>
      </w:tr>
      <w:tr w:rsidR="00D91410" w14:paraId="406C0949" w14:textId="77777777">
        <w:tc>
          <w:tcPr>
            <w:tcW w:w="0" w:type="auto"/>
          </w:tcPr>
          <w:p w14:paraId="6202F1B1" w14:textId="77777777" w:rsidR="00D91410" w:rsidRDefault="006817B0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25FEF0E3" w14:textId="77777777" w:rsidR="00D91410" w:rsidRDefault="006817B0">
            <w:pPr>
              <w:pStyle w:val="Compact"/>
            </w:pPr>
            <w:r>
              <w:t>Academic Year FLAS Fellowship (Hindi)</w:t>
            </w:r>
          </w:p>
        </w:tc>
      </w:tr>
      <w:tr w:rsidR="00D91410" w14:paraId="18C7758A" w14:textId="77777777">
        <w:tc>
          <w:tcPr>
            <w:tcW w:w="0" w:type="auto"/>
          </w:tcPr>
          <w:p w14:paraId="0BAD00AD" w14:textId="77777777" w:rsidR="00D91410" w:rsidRDefault="006817B0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06FFA772" w14:textId="77777777" w:rsidR="00D91410" w:rsidRDefault="006817B0">
            <w:pPr>
              <w:pStyle w:val="Compact"/>
            </w:pPr>
            <w:r>
              <w:t>Academic Year FLAS Fellowship (Hindi)</w:t>
            </w:r>
          </w:p>
        </w:tc>
      </w:tr>
      <w:tr w:rsidR="00D91410" w14:paraId="22178384" w14:textId="77777777">
        <w:tc>
          <w:tcPr>
            <w:tcW w:w="0" w:type="auto"/>
          </w:tcPr>
          <w:p w14:paraId="36F500A8" w14:textId="77777777" w:rsidR="00D91410" w:rsidRDefault="006817B0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7026F87B" w14:textId="77777777" w:rsidR="00D91410" w:rsidRDefault="006817B0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7B1D2A1A" w14:textId="77777777" w:rsidR="00D91410" w:rsidRDefault="006817B0">
      <w:pPr>
        <w:pStyle w:val="Heading2"/>
      </w:pPr>
      <w:bookmarkStart w:id="5" w:name="conferences-and-invited-talks"/>
      <w:bookmarkEnd w:id="4"/>
      <w:r>
        <w:t>Conferences and Invited Talks</w:t>
      </w:r>
    </w:p>
    <w:p w14:paraId="28E52EC4" w14:textId="77777777" w:rsidR="00D91410" w:rsidRDefault="006817B0">
      <w:pPr>
        <w:pStyle w:val="Compact"/>
        <w:numPr>
          <w:ilvl w:val="0"/>
          <w:numId w:val="29"/>
        </w:numPr>
      </w:pPr>
      <w:r>
        <w:t>“Om Shanti Emojis: Three Facets of</w:t>
      </w:r>
      <w:r>
        <w:t xml:space="preserve"> Digital Hinduism,” Anthropology of Religion Unit and Religion, Media, and Culture Unit, American Academy of Religion, Online, December 5, 2020.</w:t>
      </w:r>
    </w:p>
    <w:p w14:paraId="7B3FF0D6" w14:textId="77777777" w:rsidR="00D91410" w:rsidRDefault="006817B0">
      <w:pPr>
        <w:pStyle w:val="Compact"/>
        <w:numPr>
          <w:ilvl w:val="0"/>
          <w:numId w:val="29"/>
        </w:numPr>
      </w:pPr>
      <w:r>
        <w:t>“Energy and Vibrations: The Logic of Transformation in the Gayatri Pariwar and the Brahma Kumaris,” Public Heal</w:t>
      </w:r>
      <w:r>
        <w:t>th Workshop, Jalaharwal Nehru University, New Delhi, March 12, 2020.</w:t>
      </w:r>
    </w:p>
    <w:p w14:paraId="5F074790" w14:textId="77777777" w:rsidR="00D91410" w:rsidRDefault="006817B0">
      <w:pPr>
        <w:pStyle w:val="Compact"/>
        <w:numPr>
          <w:ilvl w:val="0"/>
          <w:numId w:val="29"/>
        </w:numPr>
      </w:pPr>
      <w:r>
        <w:t>“Zooming in on Mozoomdar: A Microhistory of Brahmo Belief,” Religion in South Asia Section, American Academy of Religion, Denver, November 18, 2018.</w:t>
      </w:r>
    </w:p>
    <w:p w14:paraId="3551490A" w14:textId="77777777" w:rsidR="00D91410" w:rsidRDefault="006817B0">
      <w:pPr>
        <w:pStyle w:val="Compact"/>
        <w:numPr>
          <w:ilvl w:val="0"/>
          <w:numId w:val="29"/>
        </w:numPr>
      </w:pPr>
      <w:r>
        <w:t xml:space="preserve">Chair/Discussant, “Yoga and Politics: </w:t>
      </w:r>
      <w:r>
        <w:t>South Asia and Beyond,” Madison South Asia Conference, October 12, 2018.</w:t>
      </w:r>
    </w:p>
    <w:p w14:paraId="0A6BC36D" w14:textId="77777777" w:rsidR="00D91410" w:rsidRDefault="006817B0">
      <w:pPr>
        <w:pStyle w:val="Compact"/>
        <w:numPr>
          <w:ilvl w:val="0"/>
          <w:numId w:val="29"/>
        </w:numPr>
      </w:pPr>
      <w:r>
        <w:lastRenderedPageBreak/>
        <w:t xml:space="preserve">“The Creatio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6334E850" w14:textId="77777777" w:rsidR="00D91410" w:rsidRDefault="006817B0">
      <w:pPr>
        <w:pStyle w:val="Heading2"/>
      </w:pPr>
      <w:bookmarkStart w:id="6" w:name="publications"/>
      <w:bookmarkEnd w:id="5"/>
      <w:r>
        <w:t>Publications</w:t>
      </w:r>
    </w:p>
    <w:p w14:paraId="7FC13C58" w14:textId="77777777" w:rsidR="00D91410" w:rsidRDefault="006817B0">
      <w:pPr>
        <w:pStyle w:val="Compact"/>
        <w:numPr>
          <w:ilvl w:val="0"/>
          <w:numId w:val="30"/>
        </w:numPr>
      </w:pPr>
      <w:hyperlink r:id="rId7">
        <w:r>
          <w:rPr>
            <w:rStyle w:val="Hyperlink"/>
          </w:rPr>
          <w:t xml:space="preserve">“Metabolic Living: Food, Fat, and the Absorption of Illness in India by Harris Solomon (Review).” </w:t>
        </w:r>
        <w:r>
          <w:rPr>
            <w:rStyle w:val="Hyperlink"/>
            <w:i/>
            <w:iCs/>
          </w:rPr>
          <w:t>Global Public Health</w:t>
        </w:r>
        <w:r>
          <w:rPr>
            <w:rStyle w:val="Hyperlink"/>
          </w:rPr>
          <w:t xml:space="preserve"> 11, no.2 (2018): 318-19.</w:t>
        </w:r>
      </w:hyperlink>
    </w:p>
    <w:p w14:paraId="333502C4" w14:textId="77777777" w:rsidR="00D91410" w:rsidRDefault="006817B0">
      <w:pPr>
        <w:pStyle w:val="Heading2"/>
      </w:pPr>
      <w:bookmarkStart w:id="7" w:name="professional-memberships"/>
      <w:bookmarkEnd w:id="6"/>
      <w:r>
        <w:t>Professional Memberships</w:t>
      </w:r>
    </w:p>
    <w:p w14:paraId="13B7EA5A" w14:textId="77777777" w:rsidR="00D91410" w:rsidRDefault="006817B0">
      <w:pPr>
        <w:pStyle w:val="Compact"/>
        <w:numPr>
          <w:ilvl w:val="0"/>
          <w:numId w:val="31"/>
        </w:numPr>
      </w:pPr>
      <w:r>
        <w:t>American Academy of Religion (AAR)</w:t>
      </w:r>
    </w:p>
    <w:p w14:paraId="11A64DAC" w14:textId="77777777" w:rsidR="00D91410" w:rsidRDefault="006817B0">
      <w:pPr>
        <w:pStyle w:val="Compact"/>
        <w:numPr>
          <w:ilvl w:val="0"/>
          <w:numId w:val="31"/>
        </w:numPr>
      </w:pPr>
      <w:r>
        <w:t>International Exchange Alumni</w:t>
      </w:r>
    </w:p>
    <w:p w14:paraId="33FE8432" w14:textId="77777777" w:rsidR="00D91410" w:rsidRDefault="006817B0">
      <w:pPr>
        <w:pStyle w:val="Heading2"/>
      </w:pPr>
      <w:bookmarkStart w:id="8" w:name="teaching-and-academic-service"/>
      <w:bookmarkEnd w:id="7"/>
      <w:r>
        <w:t>Teaching and Academic Service</w:t>
      </w:r>
    </w:p>
    <w:p w14:paraId="46223B4B" w14:textId="77777777" w:rsidR="00D91410" w:rsidRDefault="006817B0">
      <w:pPr>
        <w:pStyle w:val="Compact"/>
        <w:numPr>
          <w:ilvl w:val="0"/>
          <w:numId w:val="32"/>
        </w:numPr>
      </w:pPr>
      <w:r>
        <w:t>Lead Teaching Fellow (Center for Teaching and Learning, Columbia University, 2020-2021)</w:t>
      </w:r>
    </w:p>
    <w:p w14:paraId="2A4990E0" w14:textId="77777777" w:rsidR="00D91410" w:rsidRDefault="006817B0">
      <w:pPr>
        <w:pStyle w:val="Compact"/>
        <w:numPr>
          <w:ilvl w:val="0"/>
          <w:numId w:val="32"/>
        </w:numPr>
      </w:pPr>
      <w:r>
        <w:t>Teaching Assistant (Columbia University, 2018-2020)</w:t>
      </w:r>
    </w:p>
    <w:p w14:paraId="6347B90A" w14:textId="77777777" w:rsidR="00D91410" w:rsidRDefault="006817B0">
      <w:pPr>
        <w:pStyle w:val="Compact"/>
        <w:numPr>
          <w:ilvl w:val="1"/>
          <w:numId w:val="33"/>
        </w:numPr>
      </w:pPr>
      <w:r>
        <w:t>“Introduction to Juda</w:t>
      </w:r>
      <w:r>
        <w:t>ism” (Beth Berkowitz, Religion)</w:t>
      </w:r>
    </w:p>
    <w:p w14:paraId="5192A267" w14:textId="77777777" w:rsidR="00D91410" w:rsidRDefault="006817B0">
      <w:pPr>
        <w:pStyle w:val="Compact"/>
        <w:numPr>
          <w:ilvl w:val="1"/>
          <w:numId w:val="33"/>
        </w:numPr>
      </w:pPr>
      <w:r>
        <w:t>“Millennium: Apocalypse and Utopia” (Elizabeth Castelli, Religion)</w:t>
      </w:r>
    </w:p>
    <w:p w14:paraId="016D273B" w14:textId="77777777" w:rsidR="00D91410" w:rsidRDefault="006817B0">
      <w:pPr>
        <w:pStyle w:val="Compact"/>
        <w:numPr>
          <w:ilvl w:val="1"/>
          <w:numId w:val="33"/>
        </w:numPr>
      </w:pPr>
      <w:r>
        <w:t>“East Asian Buddhism” (Michael Como, Religion)</w:t>
      </w:r>
    </w:p>
    <w:p w14:paraId="5386C5CB" w14:textId="77777777" w:rsidR="00D91410" w:rsidRDefault="006817B0">
      <w:pPr>
        <w:pStyle w:val="Compact"/>
        <w:numPr>
          <w:ilvl w:val="1"/>
          <w:numId w:val="33"/>
        </w:numPr>
      </w:pPr>
      <w:r>
        <w:t>“Hinduism” (Jack Hawley, Religion)</w:t>
      </w:r>
    </w:p>
    <w:p w14:paraId="745EE1E6" w14:textId="77777777" w:rsidR="00D91410" w:rsidRDefault="006817B0">
      <w:pPr>
        <w:pStyle w:val="Compact"/>
        <w:numPr>
          <w:ilvl w:val="0"/>
          <w:numId w:val="32"/>
        </w:numPr>
      </w:pPr>
      <w:r>
        <w:t>Research Assistant (Columbia University, 2018)</w:t>
      </w:r>
    </w:p>
    <w:p w14:paraId="770D2219" w14:textId="77777777" w:rsidR="00D91410" w:rsidRDefault="006817B0">
      <w:pPr>
        <w:pStyle w:val="Compact"/>
        <w:numPr>
          <w:ilvl w:val="1"/>
          <w:numId w:val="34"/>
        </w:numPr>
      </w:pPr>
      <w:r>
        <w:t>History of Diagnosing Cognit</w:t>
      </w:r>
      <w:r>
        <w:t>ive Decline (Kavita Sivaramakrishnan, History)</w:t>
      </w:r>
    </w:p>
    <w:p w14:paraId="4DE20880" w14:textId="77777777" w:rsidR="00D91410" w:rsidRDefault="006817B0">
      <w:pPr>
        <w:pStyle w:val="Compact"/>
        <w:numPr>
          <w:ilvl w:val="0"/>
          <w:numId w:val="32"/>
        </w:numPr>
      </w:pPr>
      <w:r>
        <w:t>Graduate Mentor (Columbia University, 2018)</w:t>
      </w:r>
    </w:p>
    <w:p w14:paraId="736CF43C" w14:textId="77777777" w:rsidR="00D91410" w:rsidRDefault="006817B0">
      <w:pPr>
        <w:pStyle w:val="Compact"/>
        <w:numPr>
          <w:ilvl w:val="1"/>
          <w:numId w:val="35"/>
        </w:numPr>
      </w:pPr>
      <w:r>
        <w:t>Laidlaw Scholarship Program</w:t>
      </w:r>
    </w:p>
    <w:bookmarkEnd w:id="8"/>
    <w:sectPr w:rsidR="00D91410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69116" w14:textId="77777777" w:rsidR="00000000" w:rsidRDefault="006817B0">
      <w:pPr>
        <w:spacing w:after="0"/>
      </w:pPr>
      <w:r>
        <w:separator/>
      </w:r>
    </w:p>
  </w:endnote>
  <w:endnote w:type="continuationSeparator" w:id="0">
    <w:p w14:paraId="5A86635B" w14:textId="77777777" w:rsidR="00000000" w:rsidRDefault="0068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2848E" w14:textId="77777777" w:rsidR="00D91410" w:rsidRDefault="006817B0">
      <w:r>
        <w:separator/>
      </w:r>
    </w:p>
  </w:footnote>
  <w:footnote w:type="continuationSeparator" w:id="0">
    <w:p w14:paraId="0A4CEF97" w14:textId="77777777" w:rsidR="00D91410" w:rsidRDefault="006817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539BA" w14:textId="00CA01B4" w:rsidR="009220E0" w:rsidRDefault="006817B0" w:rsidP="009220E0">
    <w:pPr>
      <w:pStyle w:val="Header"/>
    </w:pPr>
    <w:r>
      <w:fldChar w:fldCharType="begin"/>
    </w:r>
    <w:r>
      <w:instrText xml:space="preserve"> DATE \@ "yyyy-MM-dd" </w:instrText>
    </w:r>
    <w:r>
      <w:fldChar w:fldCharType="separate"/>
    </w:r>
    <w:r>
      <w:rPr>
        <w:noProof/>
      </w:rPr>
      <w:t>2021-05-11</w:t>
    </w:r>
    <w:r>
      <w:fldChar w:fldCharType="end"/>
    </w:r>
    <w:r>
      <w:tab/>
    </w:r>
    <w:r>
      <w:tab/>
      <w:t xml:space="preserve">Nick Tackes | </w:t>
    </w:r>
    <w:sdt>
      <w:sdt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8445370" w14:textId="77777777" w:rsidR="009220E0" w:rsidRDefault="006817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301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946EB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2B231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72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0C6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A07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021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211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E0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8C9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3A2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817B0"/>
    <w:rsid w:val="00784D58"/>
    <w:rsid w:val="008D6863"/>
    <w:rsid w:val="00B86B75"/>
    <w:rsid w:val="00BC48D5"/>
    <w:rsid w:val="00C36279"/>
    <w:rsid w:val="00D9141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FD496"/>
  <w15:docId w15:val="{8FB9B520-FDBB-40B9-BAD6-407798F38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92625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7F5DDC"/>
    <w:pPr>
      <w:keepNext/>
      <w:keepLines/>
      <w:spacing w:before="480" w:after="0"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7F5DDC"/>
    <w:pPr>
      <w:spacing w:before="0"/>
    </w:pPr>
    <w:rPr>
      <w:rFonts w:ascii="Calibri" w:hAnsi="Calibri" w:cs="Calibri"/>
      <w:b/>
      <w:bCs/>
      <w:color w:val="4F81BD" w:themeColor="accent1"/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35CC"/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441692.2018.15117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5-11T22:42:00Z</cp:lastPrinted>
  <dcterms:created xsi:type="dcterms:W3CDTF">2021-05-11T22:42:00Z</dcterms:created>
  <dcterms:modified xsi:type="dcterms:W3CDTF">2021-05-11T22:4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2021-05-1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nt2127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